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w:t>
      </w:r>
      <w:r w:rsidR="00E35005">
        <w:rPr>
          <w:rFonts w:eastAsia="Times New Roman" w:cstheme="minorHAnsi"/>
          <w:b/>
          <w:sz w:val="24"/>
          <w:szCs w:val="24"/>
        </w:rPr>
        <w:t>.</w:t>
      </w:r>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xml:space="preserve">, 2009, Regulation 39 (b)(i),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B9194D">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F85775">
      <w:pPr>
        <w:pStyle w:val="Heading1"/>
      </w:pPr>
      <w:r>
        <w:t>Frontend</w:t>
      </w:r>
    </w:p>
    <w:p w14:paraId="7D9B0DF3" w14:textId="1BE47287" w:rsidR="00F85775" w:rsidRDefault="00F85775" w:rsidP="00F85775">
      <w:r>
        <w:t>The front</w:t>
      </w:r>
      <w:r w:rsidR="00E35005">
        <w:t xml:space="preserve"> </w:t>
      </w:r>
      <w:r>
        <w:t xml:space="preserve">end of the compiler </w:t>
      </w:r>
      <w:r w:rsidR="00FC228E">
        <w:t xml:space="preserve">starts by initializing a CharacterProvider to read this source file. This character provider uses Java’s RandomAccessFIle, which allows us to read a file using a pointer </w:t>
      </w:r>
      <w:r w:rsidR="00E35005">
        <w:t>that</w:t>
      </w:r>
      <w:r w:rsidR="00FC228E">
        <w:t xml:space="preserve"> can go forward or backward as needed. These operations are then used by the lexer as needed.</w:t>
      </w:r>
    </w:p>
    <w:p w14:paraId="556EAF13" w14:textId="77777777" w:rsidR="00FC228E" w:rsidRDefault="00FC228E" w:rsidP="00F85775"/>
    <w:p w14:paraId="1F9A24C0" w14:textId="05A22D73" w:rsidR="00FC228E" w:rsidRDefault="00FC228E" w:rsidP="00F85775">
      <w:r>
        <w:t xml:space="preserve">A lexer is also initialized, taking the </w:t>
      </w:r>
      <w:r w:rsidR="00E35005">
        <w:t xml:space="preserve">CharacterProvider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t>A parser is initialized taking the lexer as its input. The parser contains a parse method that produces an AST tree using the full input source.</w:t>
      </w:r>
    </w:p>
    <w:p w14:paraId="5397AE6D" w14:textId="590F0F54" w:rsidR="00E35005" w:rsidRDefault="00E35005" w:rsidP="00E35005">
      <w:pPr>
        <w:pStyle w:val="Heading2"/>
      </w:pPr>
      <w:r>
        <w:lastRenderedPageBreak/>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267397">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r w:rsidRPr="004A5304">
              <w:t>AtoF</w:t>
            </w:r>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r w:rsidRPr="004A5304">
              <w:t>AtoF</w:t>
            </w:r>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r w:rsidRPr="004A5304">
              <w:t>AtoF</w:t>
            </w:r>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r w:rsidRPr="004A5304">
              <w:t>AtoF</w:t>
            </w:r>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r w:rsidRPr="004A5304">
              <w:t>AtoF</w:t>
            </w:r>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r w:rsidRPr="004A5304">
              <w:t>AtoF</w:t>
            </w:r>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r w:rsidRPr="004A5304">
              <w:t>AtoF</w:t>
            </w:r>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r w:rsidRPr="004A5304">
              <w:t>AtoF</w:t>
            </w:r>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r w:rsidRPr="004A5304">
              <w:t>AtoF</w:t>
            </w:r>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r w:rsidRPr="004A5304">
              <w:t>AtoF</w:t>
            </w:r>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r w:rsidRPr="004A5304">
              <w:t>AtoF</w:t>
            </w:r>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r w:rsidRPr="004A5304">
              <w:t>AtoF</w:t>
            </w:r>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r w:rsidRPr="004A5304">
              <w:t>GtoZ</w:t>
            </w:r>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r w:rsidRPr="004A5304">
              <w:t>GtoZ</w:t>
            </w:r>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r w:rsidRPr="004A5304">
              <w:t>GtoZ</w:t>
            </w:r>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r w:rsidRPr="004A5304">
              <w:t>GtoZ</w:t>
            </w:r>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r w:rsidRPr="004A5304">
              <w:t>GtoZ</w:t>
            </w:r>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r w:rsidRPr="004A5304">
              <w:t>GtoZ</w:t>
            </w:r>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r w:rsidRPr="004A5304">
              <w:t>GtoZ</w:t>
            </w:r>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r w:rsidRPr="004A5304">
              <w:t>GtoZ</w:t>
            </w:r>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r w:rsidRPr="004A5304">
              <w:t>GtoZ</w:t>
            </w:r>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r w:rsidRPr="004A5304">
              <w:t>GtoZ</w:t>
            </w:r>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r w:rsidRPr="004A5304">
              <w:t>GtoZ</w:t>
            </w:r>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r w:rsidRPr="004A5304">
              <w:t>GtoZ</w:t>
            </w:r>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r w:rsidRPr="004A5304">
              <w:t>GtoZ</w:t>
            </w:r>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r w:rsidRPr="004A5304">
              <w:t>GtoZ</w:t>
            </w:r>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r w:rsidRPr="004A5304">
              <w:t>GtoZ</w:t>
            </w:r>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r w:rsidRPr="004A5304">
              <w:t>GtoZ</w:t>
            </w:r>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r w:rsidRPr="004A5304">
              <w:t>GtoZ</w:t>
            </w:r>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r w:rsidRPr="004A5304">
              <w:t>GtoZ</w:t>
            </w:r>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r w:rsidRPr="004A5304">
              <w:t>GtoZ</w:t>
            </w:r>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r w:rsidRPr="004A5304">
              <w:t>GtoZ</w:t>
            </w:r>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r w:rsidRPr="004A5304">
              <w:t>GtoZ</w:t>
            </w:r>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r w:rsidRPr="004A5304">
              <w:t>GtoZ</w:t>
            </w:r>
          </w:p>
        </w:tc>
      </w:tr>
      <w:tr w:rsidR="004A5304" w:rsidRPr="004A5304" w14:paraId="0708E643" w14:textId="77777777" w:rsidTr="004A5304">
        <w:trPr>
          <w:trHeight w:val="57"/>
        </w:trPr>
        <w:tc>
          <w:tcPr>
            <w:tcW w:w="1020" w:type="dxa"/>
            <w:noWrap/>
            <w:hideMark/>
          </w:tcPr>
          <w:p w14:paraId="36C22722" w14:textId="77777777" w:rsidR="004A5304" w:rsidRPr="004A5304" w:rsidRDefault="004A5304">
            <w:r w:rsidRPr="004A5304">
              <w:t>i</w:t>
            </w:r>
          </w:p>
        </w:tc>
        <w:tc>
          <w:tcPr>
            <w:tcW w:w="1474" w:type="dxa"/>
            <w:noWrap/>
            <w:hideMark/>
          </w:tcPr>
          <w:p w14:paraId="516411BA" w14:textId="77777777" w:rsidR="004A5304" w:rsidRPr="004A5304" w:rsidRDefault="004A5304">
            <w:r w:rsidRPr="004A5304">
              <w:t>GtoZ</w:t>
            </w:r>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r w:rsidRPr="004A5304">
              <w:t>GtoZ</w:t>
            </w:r>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r w:rsidRPr="004A5304">
              <w:t>GtoZ</w:t>
            </w:r>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r w:rsidRPr="004A5304">
              <w:t>GtoZ</w:t>
            </w:r>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r w:rsidRPr="004A5304">
              <w:t>GtoZ</w:t>
            </w:r>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r w:rsidRPr="004A5304">
              <w:t>GtoZ</w:t>
            </w:r>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r w:rsidRPr="004A5304">
              <w:t>GtoZ</w:t>
            </w:r>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r w:rsidRPr="004A5304">
              <w:t>GtoZ</w:t>
            </w:r>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r w:rsidRPr="004A5304">
              <w:t>GtoZ</w:t>
            </w:r>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r w:rsidRPr="004A5304">
              <w:t>GtoZ</w:t>
            </w:r>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r w:rsidRPr="004A5304">
              <w:t>GtoZ</w:t>
            </w:r>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r w:rsidRPr="004A5304">
              <w:t>GtoZ</w:t>
            </w:r>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r w:rsidRPr="004A5304">
              <w:t>GtoZ</w:t>
            </w:r>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r w:rsidRPr="004A5304">
              <w:t>GtoZ</w:t>
            </w:r>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r w:rsidRPr="004A5304">
              <w:t>GtoZ</w:t>
            </w:r>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r w:rsidRPr="004A5304">
              <w:t>GtoZ</w:t>
            </w:r>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r w:rsidRPr="004A5304">
              <w:t>GtoZ</w:t>
            </w:r>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r w:rsidRPr="004A5304">
              <w:t>GtoZ</w:t>
            </w:r>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r w:rsidRPr="004A5304">
              <w:t>BracOpen</w:t>
            </w:r>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r w:rsidRPr="004A5304">
              <w:t>BracClose</w:t>
            </w:r>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r w:rsidRPr="004A5304">
              <w:t>SemiColon</w:t>
            </w:r>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lastRenderedPageBreak/>
              <w:t>{</w:t>
            </w:r>
          </w:p>
        </w:tc>
        <w:tc>
          <w:tcPr>
            <w:tcW w:w="1474" w:type="dxa"/>
            <w:noWrap/>
            <w:hideMark/>
          </w:tcPr>
          <w:p w14:paraId="3B20F2CF" w14:textId="77777777" w:rsidR="004A5304" w:rsidRDefault="004A5304">
            <w:r w:rsidRPr="004A5304">
              <w:t>CurlyBracket</w:t>
            </w:r>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r w:rsidRPr="004A5304">
              <w:t>CurlyBracket</w:t>
            </w:r>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267397">
      <w:pPr>
        <w:pStyle w:val="Heading3"/>
      </w:pPr>
      <w:r>
        <w:t>DSA</w:t>
      </w:r>
    </w:p>
    <w:p w14:paraId="2334ED8A" w14:textId="3486CC01" w:rsidR="00260796" w:rsidRPr="00260796" w:rsidRDefault="00260796" w:rsidP="00260796">
      <w:r>
        <w:t>This is the DSA of the micro-syntax of the 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267397">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5E2AA9E0" w14:textId="404B7F43" w:rsidR="005D225C" w:rsidRDefault="005D225C" w:rsidP="00260796">
      <w:r>
        <w:t xml:space="preserve">The state that the DSA ends on determines the type of the token returned. For most accepted states this is simple, as there is a 1-1 relationship between the state and the token type. </w:t>
      </w:r>
      <w:r w:rsidR="003B337E">
        <w:t xml:space="preserve">For some accepted states such as the ‘word’ and ‘sysfunc’ states, the type of the token is determined by the lexeme, </w:t>
      </w:r>
      <w:r w:rsidR="00E31D33">
        <w:t>depending on</w:t>
      </w:r>
      <w:r w:rsidR="003B337E">
        <w:t xml:space="preserve"> if the lexeme matches a keyword. </w:t>
      </w:r>
      <w:r>
        <w:t xml:space="preserve">If the DSA was never in an accepted </w:t>
      </w:r>
      <w:r w:rsidR="004C08A8">
        <w:t>state,</w:t>
      </w:r>
      <w:r>
        <w:t xml:space="preserve"> th</w:t>
      </w:r>
      <w:r w:rsidR="00E31D33">
        <w:t>e</w:t>
      </w:r>
      <w:r>
        <w:t>n a “</w:t>
      </w:r>
      <w:r w:rsidRPr="005D225C">
        <w:t>SyntaxErrorException</w:t>
      </w:r>
      <w:r>
        <w:t xml:space="preserve">” is returned to inform the user that the given lexeme couldn’t be </w:t>
      </w:r>
      <w:r w:rsidR="003B337E">
        <w:t>understood by the lexer.</w:t>
      </w:r>
    </w:p>
    <w:p w14:paraId="514EE0FE" w14:textId="77777777" w:rsidR="004C08A8" w:rsidRDefault="004C08A8" w:rsidP="00260796"/>
    <w:p w14:paraId="6C398DC8" w14:textId="3AA864EE" w:rsidR="004C08A8" w:rsidRDefault="00267397" w:rsidP="00267397">
      <w:pPr>
        <w:pStyle w:val="Heading3"/>
      </w:pPr>
      <w:r>
        <w:t>Testing</w:t>
      </w:r>
    </w:p>
    <w:p w14:paraId="2CCAC318" w14:textId="150335BF"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w:t>
      </w:r>
      <w:r>
        <w:t>tests each token</w:t>
      </w:r>
      <w:r>
        <w:t>, while adding a random amount of leading and trailing whitespace, to test the lexer’s handling of whitespace.</w:t>
      </w:r>
    </w:p>
    <w:p w14:paraId="6C864F2D" w14:textId="010FEEAC"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77777777" w:rsidR="001E0977" w:rsidRPr="00267397" w:rsidRDefault="001E0977" w:rsidP="00B73D0A"/>
    <w:sectPr w:rsidR="001E0977" w:rsidRPr="00267397"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6B32E" w14:textId="77777777" w:rsidR="00F37D60" w:rsidRDefault="00F37D60" w:rsidP="00530B17">
      <w:r>
        <w:separator/>
      </w:r>
    </w:p>
  </w:endnote>
  <w:endnote w:type="continuationSeparator" w:id="0">
    <w:p w14:paraId="0D2FD8E8" w14:textId="77777777" w:rsidR="00F37D60" w:rsidRDefault="00F37D60"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C57A" w14:textId="77777777" w:rsidR="00F37D60" w:rsidRDefault="00F37D60" w:rsidP="00530B17">
      <w:r>
        <w:separator/>
      </w:r>
    </w:p>
  </w:footnote>
  <w:footnote w:type="continuationSeparator" w:id="0">
    <w:p w14:paraId="746AB0C7" w14:textId="77777777" w:rsidR="00F37D60" w:rsidRDefault="00F37D60"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2"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3" w15:restartNumberingAfterBreak="0">
    <w:nsid w:val="302068EE"/>
    <w:multiLevelType w:val="multilevel"/>
    <w:tmpl w:val="FDAC3B54"/>
    <w:lvl w:ilvl="0">
      <w:start w:val="1"/>
      <w:numFmt w:val="decimal"/>
      <w:lvlText w:val="%1."/>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902C7F"/>
    <w:multiLevelType w:val="hybridMultilevel"/>
    <w:tmpl w:val="79BC848C"/>
    <w:lvl w:ilvl="0" w:tplc="66DEF090">
      <w:start w:val="1"/>
      <w:numFmt w:val="decimal"/>
      <w:pStyle w:val="Heading1"/>
      <w:suff w:val="space"/>
      <w:lvlText w:val="%1."/>
      <w:lvlJc w:val="left"/>
      <w:pPr>
        <w:ind w:left="113" w:hanging="11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6"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7"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6"/>
  </w:num>
  <w:num w:numId="2" w16cid:durableId="1971010789">
    <w:abstractNumId w:val="9"/>
  </w:num>
  <w:num w:numId="3" w16cid:durableId="1006857797">
    <w:abstractNumId w:val="5"/>
  </w:num>
  <w:num w:numId="4" w16cid:durableId="640572983">
    <w:abstractNumId w:val="2"/>
  </w:num>
  <w:num w:numId="5" w16cid:durableId="1935478209">
    <w:abstractNumId w:val="1"/>
  </w:num>
  <w:num w:numId="6" w16cid:durableId="1700351479">
    <w:abstractNumId w:val="4"/>
  </w:num>
  <w:num w:numId="7" w16cid:durableId="1480532848">
    <w:abstractNumId w:val="3"/>
  </w:num>
  <w:num w:numId="8" w16cid:durableId="627049764">
    <w:abstractNumId w:val="7"/>
  </w:num>
  <w:num w:numId="9" w16cid:durableId="375006266">
    <w:abstractNumId w:val="0"/>
  </w:num>
  <w:num w:numId="10" w16cid:durableId="4652021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rwUACAannywAAAA="/>
  </w:docVars>
  <w:rsids>
    <w:rsidRoot w:val="00C41DF3"/>
    <w:rsid w:val="00024A7B"/>
    <w:rsid w:val="00057802"/>
    <w:rsid w:val="00061824"/>
    <w:rsid w:val="000B56A4"/>
    <w:rsid w:val="000C7802"/>
    <w:rsid w:val="000D0F35"/>
    <w:rsid w:val="000E060A"/>
    <w:rsid w:val="000E1868"/>
    <w:rsid w:val="000E18D9"/>
    <w:rsid w:val="000F38FB"/>
    <w:rsid w:val="000F3FA6"/>
    <w:rsid w:val="000F5E28"/>
    <w:rsid w:val="001212FA"/>
    <w:rsid w:val="0013012F"/>
    <w:rsid w:val="00145067"/>
    <w:rsid w:val="001841E8"/>
    <w:rsid w:val="001D1742"/>
    <w:rsid w:val="001E0977"/>
    <w:rsid w:val="001E693D"/>
    <w:rsid w:val="001E6F51"/>
    <w:rsid w:val="00200397"/>
    <w:rsid w:val="0020342B"/>
    <w:rsid w:val="00203494"/>
    <w:rsid w:val="00227659"/>
    <w:rsid w:val="00243413"/>
    <w:rsid w:val="00243F22"/>
    <w:rsid w:val="00246A11"/>
    <w:rsid w:val="00250358"/>
    <w:rsid w:val="00260796"/>
    <w:rsid w:val="00267397"/>
    <w:rsid w:val="00267516"/>
    <w:rsid w:val="00273DE0"/>
    <w:rsid w:val="00277E22"/>
    <w:rsid w:val="002A3C02"/>
    <w:rsid w:val="002C667C"/>
    <w:rsid w:val="002D65FF"/>
    <w:rsid w:val="002E4452"/>
    <w:rsid w:val="00303753"/>
    <w:rsid w:val="0031267B"/>
    <w:rsid w:val="003313A7"/>
    <w:rsid w:val="00335739"/>
    <w:rsid w:val="00361785"/>
    <w:rsid w:val="00366503"/>
    <w:rsid w:val="0037374E"/>
    <w:rsid w:val="003B337E"/>
    <w:rsid w:val="003C0B0F"/>
    <w:rsid w:val="003D61B7"/>
    <w:rsid w:val="003D7655"/>
    <w:rsid w:val="00444CF3"/>
    <w:rsid w:val="004658AF"/>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634950"/>
    <w:rsid w:val="00675AB4"/>
    <w:rsid w:val="00683271"/>
    <w:rsid w:val="00683F18"/>
    <w:rsid w:val="006865A0"/>
    <w:rsid w:val="006924B4"/>
    <w:rsid w:val="00695E85"/>
    <w:rsid w:val="006B1B94"/>
    <w:rsid w:val="006E2614"/>
    <w:rsid w:val="006F1BD7"/>
    <w:rsid w:val="006F2D72"/>
    <w:rsid w:val="00753637"/>
    <w:rsid w:val="00773F3D"/>
    <w:rsid w:val="00780C5C"/>
    <w:rsid w:val="007960E9"/>
    <w:rsid w:val="00796CE0"/>
    <w:rsid w:val="007B3DB0"/>
    <w:rsid w:val="007C293B"/>
    <w:rsid w:val="007C2C7E"/>
    <w:rsid w:val="007C3B16"/>
    <w:rsid w:val="007E1929"/>
    <w:rsid w:val="0081521A"/>
    <w:rsid w:val="0082003A"/>
    <w:rsid w:val="0084706C"/>
    <w:rsid w:val="0085787C"/>
    <w:rsid w:val="00862959"/>
    <w:rsid w:val="0086351C"/>
    <w:rsid w:val="00887910"/>
    <w:rsid w:val="0089097B"/>
    <w:rsid w:val="008B50AF"/>
    <w:rsid w:val="008D5BE4"/>
    <w:rsid w:val="008E3A2C"/>
    <w:rsid w:val="009141AD"/>
    <w:rsid w:val="009568EB"/>
    <w:rsid w:val="0095783A"/>
    <w:rsid w:val="00962FB5"/>
    <w:rsid w:val="00987B8B"/>
    <w:rsid w:val="009A5774"/>
    <w:rsid w:val="009A7839"/>
    <w:rsid w:val="009F1F1A"/>
    <w:rsid w:val="00A10A76"/>
    <w:rsid w:val="00A113B7"/>
    <w:rsid w:val="00A24681"/>
    <w:rsid w:val="00A332DA"/>
    <w:rsid w:val="00A34545"/>
    <w:rsid w:val="00A35D07"/>
    <w:rsid w:val="00A4542F"/>
    <w:rsid w:val="00A47FDA"/>
    <w:rsid w:val="00A70FB1"/>
    <w:rsid w:val="00AA40A0"/>
    <w:rsid w:val="00AE2611"/>
    <w:rsid w:val="00B05727"/>
    <w:rsid w:val="00B06C4B"/>
    <w:rsid w:val="00B40387"/>
    <w:rsid w:val="00B4260A"/>
    <w:rsid w:val="00B43F34"/>
    <w:rsid w:val="00B734D3"/>
    <w:rsid w:val="00B73D0A"/>
    <w:rsid w:val="00B74AF9"/>
    <w:rsid w:val="00B75D77"/>
    <w:rsid w:val="00B866C6"/>
    <w:rsid w:val="00B9194D"/>
    <w:rsid w:val="00BC3064"/>
    <w:rsid w:val="00BC536D"/>
    <w:rsid w:val="00BF5CAC"/>
    <w:rsid w:val="00C07A53"/>
    <w:rsid w:val="00C12700"/>
    <w:rsid w:val="00C266FE"/>
    <w:rsid w:val="00C3067F"/>
    <w:rsid w:val="00C41DF3"/>
    <w:rsid w:val="00C63034"/>
    <w:rsid w:val="00C639FE"/>
    <w:rsid w:val="00CB3825"/>
    <w:rsid w:val="00CB6C26"/>
    <w:rsid w:val="00CE2527"/>
    <w:rsid w:val="00D25400"/>
    <w:rsid w:val="00D56B90"/>
    <w:rsid w:val="00D63BAF"/>
    <w:rsid w:val="00D737B1"/>
    <w:rsid w:val="00D74140"/>
    <w:rsid w:val="00D749C6"/>
    <w:rsid w:val="00DA3748"/>
    <w:rsid w:val="00DB2208"/>
    <w:rsid w:val="00DE6664"/>
    <w:rsid w:val="00DF47DB"/>
    <w:rsid w:val="00E00756"/>
    <w:rsid w:val="00E15D98"/>
    <w:rsid w:val="00E2633A"/>
    <w:rsid w:val="00E27EBD"/>
    <w:rsid w:val="00E31D33"/>
    <w:rsid w:val="00E35005"/>
    <w:rsid w:val="00E36A8F"/>
    <w:rsid w:val="00E5219C"/>
    <w:rsid w:val="00EA1229"/>
    <w:rsid w:val="00EA7F98"/>
    <w:rsid w:val="00EC27E9"/>
    <w:rsid w:val="00EC3B56"/>
    <w:rsid w:val="00ED7D46"/>
    <w:rsid w:val="00EE123A"/>
    <w:rsid w:val="00F37D60"/>
    <w:rsid w:val="00F46B5B"/>
    <w:rsid w:val="00F51813"/>
    <w:rsid w:val="00F54521"/>
    <w:rsid w:val="00F85775"/>
    <w:rsid w:val="00F97FD3"/>
    <w:rsid w:val="00FC228E"/>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F51813"/>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61824"/>
    <w:pPr>
      <w:keepNext/>
      <w:keepLines/>
      <w:numPr>
        <w:ilvl w:val="1"/>
        <w:numId w:val="7"/>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CB6C26"/>
    <w:pPr>
      <w:keepNext/>
      <w:keepLines/>
      <w:numPr>
        <w:ilvl w:val="2"/>
        <w:numId w:val="7"/>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F51813"/>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61824"/>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CB6C26"/>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7</Pages>
  <Words>867</Words>
  <Characters>494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62</cp:revision>
  <cp:lastPrinted>2021-07-16T06:33:00Z</cp:lastPrinted>
  <dcterms:created xsi:type="dcterms:W3CDTF">2019-06-17T15:03:00Z</dcterms:created>
  <dcterms:modified xsi:type="dcterms:W3CDTF">2023-04-23T21:48:00Z</dcterms:modified>
</cp:coreProperties>
</file>